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35C0" w:rsidRPr="00F035C0" w:rsidRDefault="00F035C0" w:rsidP="00F035C0">
      <w:pPr>
        <w:rPr>
          <w:b/>
          <w:sz w:val="32"/>
          <w:szCs w:val="32"/>
        </w:rPr>
      </w:pPr>
      <w:r w:rsidRPr="00F035C0">
        <w:rPr>
          <w:b/>
          <w:sz w:val="32"/>
          <w:szCs w:val="32"/>
        </w:rPr>
        <w:t>Recetas.com</w:t>
      </w:r>
    </w:p>
    <w:p w:rsidR="00F035C0" w:rsidRDefault="00F035C0" w:rsidP="00F035C0">
      <w:pPr>
        <w:spacing w:after="0" w:line="240" w:lineRule="auto"/>
      </w:pPr>
      <w:r>
        <w:t xml:space="preserve">Recetas Principales | Postres Latinos </w:t>
      </w:r>
    </w:p>
    <w:p w:rsidR="00F035C0" w:rsidRDefault="00F035C0" w:rsidP="00F035C0">
      <w:pPr>
        <w:spacing w:after="0" w:line="240" w:lineRule="auto"/>
      </w:pPr>
      <w:r>
        <w:t>Bienvenido a nuestro sitio web sobre gastronomía latina, te invitamos a preparar nuestras recetas.</w:t>
      </w:r>
    </w:p>
    <w:p w:rsidR="00F035C0" w:rsidRPr="00F035C0" w:rsidRDefault="00F035C0" w:rsidP="00F035C0">
      <w:pPr>
        <w:spacing w:after="0" w:line="240" w:lineRule="auto"/>
        <w:rPr>
          <w:b/>
          <w:sz w:val="36"/>
          <w:szCs w:val="36"/>
        </w:rPr>
      </w:pPr>
      <w:r w:rsidRPr="00F035C0">
        <w:rPr>
          <w:b/>
          <w:sz w:val="36"/>
          <w:szCs w:val="36"/>
        </w:rPr>
        <w:t>Nuevas Recetas</w:t>
      </w:r>
    </w:p>
    <w:p w:rsidR="00F035C0" w:rsidRPr="00F035C0" w:rsidRDefault="00F035C0" w:rsidP="00F035C0">
      <w:pPr>
        <w:spacing w:after="0" w:line="240" w:lineRule="auto"/>
        <w:rPr>
          <w:b/>
          <w:sz w:val="28"/>
          <w:szCs w:val="28"/>
        </w:rPr>
      </w:pPr>
      <w:r w:rsidRPr="00F035C0">
        <w:rPr>
          <w:b/>
          <w:sz w:val="28"/>
          <w:szCs w:val="28"/>
        </w:rPr>
        <w:t>**Arroz Criollo**</w:t>
      </w:r>
    </w:p>
    <w:p w:rsidR="00F035C0" w:rsidRDefault="00F035C0" w:rsidP="00F035C0">
      <w:pPr>
        <w:spacing w:after="0" w:line="240" w:lineRule="auto"/>
      </w:pPr>
      <w:r>
        <w:t xml:space="preserve">Tiempo de preparación: </w:t>
      </w:r>
      <w:r w:rsidRPr="00F035C0">
        <w:rPr>
          <w:b/>
        </w:rPr>
        <w:t>45 minutos</w:t>
      </w:r>
      <w:r>
        <w:t xml:space="preserve"> Número de porciones </w:t>
      </w:r>
      <w:r w:rsidRPr="00F035C0">
        <w:rPr>
          <w:b/>
        </w:rPr>
        <w:t>4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Ingredientes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Salsa de tomate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2 cucharadas de aceite 14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cebolla larga picada 45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2 dientes de ajo finamente picado 3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pimentón rojo picado en cuadritos 60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taza de arroz blanco 225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taza de maíz desgranado 79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50gr de pechuga de pollo cocinado y desmechado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Sal al gusto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Preparación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 xml:space="preserve">Calentar en una olla el aceite, sofreír la cebolla junto con el ajo, el </w:t>
      </w:r>
      <w:proofErr w:type="spellStart"/>
      <w:r>
        <w:t>pimentín</w:t>
      </w:r>
      <w:proofErr w:type="spellEnd"/>
      <w:r>
        <w:t xml:space="preserve"> por 3 minuto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Adicionar el arroz y continua sofriendo para que se dore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Agregar el pollo, el maíz desgranado y las verdura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Mezclar todo, rectificar sal y dejar cocinar hasta que seque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Bajar el fuego, tapar la olla y continuar la cocción por 25 minutos má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Esta rica receta fue proporcionada por María Paula.</w:t>
      </w:r>
    </w:p>
    <w:p w:rsidR="00F035C0" w:rsidRDefault="00F035C0" w:rsidP="00F035C0">
      <w:pPr>
        <w:spacing w:after="0" w:line="240" w:lineRule="auto"/>
      </w:pPr>
    </w:p>
    <w:p w:rsidR="00F035C0" w:rsidRPr="00F035C0" w:rsidRDefault="00F035C0" w:rsidP="00F035C0">
      <w:pPr>
        <w:spacing w:after="0" w:line="240" w:lineRule="auto"/>
        <w:rPr>
          <w:b/>
          <w:sz w:val="28"/>
          <w:szCs w:val="28"/>
        </w:rPr>
      </w:pPr>
      <w:r w:rsidRPr="00F035C0">
        <w:rPr>
          <w:b/>
          <w:sz w:val="28"/>
          <w:szCs w:val="28"/>
        </w:rPr>
        <w:t>**Arroz con Leche**</w:t>
      </w:r>
    </w:p>
    <w:p w:rsidR="00F035C0" w:rsidRDefault="00F035C0" w:rsidP="00F035C0">
      <w:pPr>
        <w:spacing w:after="0" w:line="240" w:lineRule="auto"/>
      </w:pPr>
      <w:r>
        <w:t xml:space="preserve">Tiempo de preparación: </w:t>
      </w:r>
      <w:r w:rsidRPr="00F035C0">
        <w:rPr>
          <w:b/>
        </w:rPr>
        <w:t>30 minutos</w:t>
      </w:r>
      <w:r>
        <w:t xml:space="preserve"> Número de porciones</w:t>
      </w:r>
      <w:r w:rsidRPr="00F035C0">
        <w:rPr>
          <w:b/>
        </w:rPr>
        <w:t xml:space="preserve"> 8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Ingredientes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 xml:space="preserve">215 </w:t>
      </w:r>
      <w:proofErr w:type="spellStart"/>
      <w:r w:rsidRPr="00F035C0">
        <w:rPr>
          <w:b/>
        </w:rPr>
        <w:t>grs</w:t>
      </w:r>
      <w:proofErr w:type="spellEnd"/>
      <w:r w:rsidRPr="00F035C0">
        <w:rPr>
          <w:b/>
        </w:rPr>
        <w:t xml:space="preserve"> de Arroz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2 litros de leche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 xml:space="preserve">215 </w:t>
      </w:r>
      <w:proofErr w:type="spellStart"/>
      <w:r w:rsidRPr="00F035C0">
        <w:rPr>
          <w:b/>
        </w:rPr>
        <w:t>grs</w:t>
      </w:r>
      <w:proofErr w:type="spellEnd"/>
      <w:r w:rsidRPr="00F035C0">
        <w:rPr>
          <w:b/>
        </w:rPr>
        <w:t xml:space="preserve"> de Azúcar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1 rama de canela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1 cucharada de mantequilla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Sal al gusto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Preparación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Calentar la leche y agregar el arroz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Adicionar el azúcar y la canela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Agregar la mantequilla y cocinar a fuego lento tapado.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Cocinar por 25 minutos aproximadamente o hasta que este blando el arroz.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Refrigerar por 3 horas y servir frío.</w:t>
      </w:r>
    </w:p>
    <w:p w:rsidR="00F035C0" w:rsidRDefault="00F035C0" w:rsidP="00F035C0">
      <w:pPr>
        <w:spacing w:after="0" w:line="240" w:lineRule="auto"/>
      </w:pPr>
      <w:r>
        <w:t>Esta fácil receta es una contribución de Janeth Patricia.</w:t>
      </w:r>
    </w:p>
    <w:p w:rsidR="00811400" w:rsidRDefault="00F035C0" w:rsidP="00F035C0">
      <w:pPr>
        <w:spacing w:after="0" w:line="240" w:lineRule="auto"/>
      </w:pPr>
      <w:r>
        <w:t>Derechos Reservados</w:t>
      </w:r>
    </w:p>
    <w:p w:rsidR="00CA7F95" w:rsidRDefault="00CA7F95" w:rsidP="00F035C0">
      <w:pPr>
        <w:spacing w:after="0" w:line="240" w:lineRule="auto"/>
      </w:pPr>
    </w:p>
    <w:p w:rsidR="004A6732" w:rsidRDefault="004A6732" w:rsidP="004A6732">
      <w:pPr>
        <w:spacing w:after="0" w:line="240" w:lineRule="auto"/>
      </w:pPr>
      <w:r>
        <w:t>&lt;</w:t>
      </w:r>
      <w:proofErr w:type="gramStart"/>
      <w:r>
        <w:t>!</w:t>
      </w:r>
      <w:proofErr w:type="gramEnd"/>
      <w:r>
        <w:t xml:space="preserve">--Etiquetas </w:t>
      </w:r>
      <w:proofErr w:type="spellStart"/>
      <w:r>
        <w:t>semanticas</w:t>
      </w:r>
      <w:proofErr w:type="spellEnd"/>
      <w:r>
        <w:t xml:space="preserve">: le dan significado a las partes de una </w:t>
      </w:r>
      <w:proofErr w:type="spellStart"/>
      <w:r>
        <w:t>pagina</w:t>
      </w:r>
      <w:proofErr w:type="spellEnd"/>
      <w:r>
        <w:t xml:space="preserve"> web o estructura de una </w:t>
      </w:r>
      <w:proofErr w:type="spellStart"/>
      <w:r>
        <w:t>pagina</w:t>
      </w:r>
      <w:proofErr w:type="spellEnd"/>
      <w:r>
        <w:t>,&lt;</w:t>
      </w:r>
      <w:proofErr w:type="spellStart"/>
      <w:r>
        <w:t>header</w:t>
      </w:r>
      <w:proofErr w:type="spellEnd"/>
      <w:r>
        <w:t>&gt;, &lt;</w:t>
      </w:r>
      <w:proofErr w:type="spellStart"/>
      <w:r>
        <w:t>nav</w:t>
      </w:r>
      <w:proofErr w:type="spellEnd"/>
      <w:r>
        <w:t>&gt;, &lt;</w:t>
      </w:r>
      <w:proofErr w:type="spellStart"/>
      <w:r>
        <w:t>section</w:t>
      </w:r>
      <w:proofErr w:type="spellEnd"/>
      <w:r>
        <w:t>&gt;, &lt;</w:t>
      </w:r>
      <w:proofErr w:type="spellStart"/>
      <w:r>
        <w:t>article</w:t>
      </w:r>
      <w:proofErr w:type="spellEnd"/>
      <w:r>
        <w:t>&gt;, &lt;</w:t>
      </w:r>
      <w:proofErr w:type="spellStart"/>
      <w:r>
        <w:t>aside</w:t>
      </w:r>
      <w:proofErr w:type="spellEnd"/>
      <w:r>
        <w:t>&gt;, &lt;</w:t>
      </w:r>
      <w:proofErr w:type="spellStart"/>
      <w:r>
        <w:t>footer</w:t>
      </w:r>
      <w:proofErr w:type="spellEnd"/>
      <w:r>
        <w:t xml:space="preserve">&gt;, </w:t>
      </w:r>
    </w:p>
    <w:p w:rsidR="004A6732" w:rsidRDefault="004A6732" w:rsidP="004A6732">
      <w:pPr>
        <w:spacing w:after="0" w:line="240" w:lineRule="auto"/>
      </w:pPr>
      <w:proofErr w:type="gramStart"/>
      <w:r>
        <w:t>para</w:t>
      </w:r>
      <w:proofErr w:type="gramEnd"/>
      <w:r>
        <w:t xml:space="preserve"> que el </w:t>
      </w:r>
      <w:proofErr w:type="spellStart"/>
      <w:r>
        <w:t>codigo</w:t>
      </w:r>
      <w:proofErr w:type="spellEnd"/>
      <w:r>
        <w:t xml:space="preserve"> se pueda interpretar </w:t>
      </w:r>
      <w:proofErr w:type="spellStart"/>
      <w:r>
        <w:t>rapidamente,div</w:t>
      </w:r>
      <w:proofErr w:type="spellEnd"/>
      <w:r>
        <w:t xml:space="preserve"> se </w:t>
      </w:r>
      <w:proofErr w:type="spellStart"/>
      <w:r>
        <w:t>utilizava</w:t>
      </w:r>
      <w:proofErr w:type="spellEnd"/>
      <w:r>
        <w:t xml:space="preserve"> en html4--&gt;</w:t>
      </w:r>
      <w:bookmarkStart w:id="0" w:name="_GoBack"/>
      <w:bookmarkEnd w:id="0"/>
    </w:p>
    <w:sectPr w:rsidR="004A673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401C1"/>
    <w:multiLevelType w:val="hybridMultilevel"/>
    <w:tmpl w:val="F2E4BD6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5A5770"/>
    <w:multiLevelType w:val="hybridMultilevel"/>
    <w:tmpl w:val="6240BAD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9A7850"/>
    <w:multiLevelType w:val="hybridMultilevel"/>
    <w:tmpl w:val="C4C8C01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E1323F"/>
    <w:multiLevelType w:val="hybridMultilevel"/>
    <w:tmpl w:val="BFCC782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MDQxsjQ3MzCzNLBU0lEKTi0uzszPAykwrAUAFv0riCwAAAA="/>
  </w:docVars>
  <w:rsids>
    <w:rsidRoot w:val="00F035C0"/>
    <w:rsid w:val="004A6732"/>
    <w:rsid w:val="006E3D87"/>
    <w:rsid w:val="00811400"/>
    <w:rsid w:val="00CA7F95"/>
    <w:rsid w:val="00F0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035C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035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61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sie Zambrano</dc:creator>
  <cp:lastModifiedBy>Yorjanis</cp:lastModifiedBy>
  <cp:revision>3</cp:revision>
  <dcterms:created xsi:type="dcterms:W3CDTF">2016-08-05T20:10:00Z</dcterms:created>
  <dcterms:modified xsi:type="dcterms:W3CDTF">2017-07-07T20:54:00Z</dcterms:modified>
</cp:coreProperties>
</file>